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6637B7B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EA475C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BD50757" wp14:editId="268766CE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6472917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73000A1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38FA05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8072C35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A21CB2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2906FE8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6913CAC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AA58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2C21A6" w14:textId="0CBFFE6B" w:rsidR="00305DB4" w:rsidRPr="00DA2355" w:rsidRDefault="00E7187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üleyha YAKIŞAN</w:t>
            </w:r>
          </w:p>
        </w:tc>
      </w:tr>
      <w:tr w:rsidR="00E71877" w:rsidRPr="00DA2355" w14:paraId="5A3DCC7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6F63B" w14:textId="77777777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310948" w14:textId="0B877C4A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E71877" w:rsidRPr="00DA2355" w14:paraId="0D03A35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92196" w14:textId="77777777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EA27C0" w14:textId="67B7D921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M. Kemal KORUCU</w:t>
            </w:r>
          </w:p>
        </w:tc>
      </w:tr>
      <w:tr w:rsidR="00E71877" w:rsidRPr="00DA2355" w14:paraId="3BE859B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9D984B" w14:textId="77777777" w:rsidR="00E71877" w:rsidRPr="00DA2355" w:rsidRDefault="00E71877" w:rsidP="00E718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E71877" w:rsidRPr="00DA2355" w14:paraId="0AF673D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BC6FE4C" w14:textId="77777777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169F9E" w14:textId="3530A6FF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249B">
              <w:rPr>
                <w:rFonts w:ascii="Times New Roman" w:hAnsi="Times New Roman" w:cs="Times New Roman"/>
                <w:sz w:val="24"/>
                <w:szCs w:val="24"/>
              </w:rPr>
              <w:t xml:space="preserve">Bursa İli Doğu Bölgesi Belediye Katı Atıkları </w:t>
            </w:r>
            <w:proofErr w:type="spellStart"/>
            <w:r w:rsidRPr="00B7249B">
              <w:rPr>
                <w:rFonts w:ascii="Times New Roman" w:hAnsi="Times New Roman" w:cs="Times New Roman"/>
                <w:sz w:val="24"/>
                <w:szCs w:val="24"/>
              </w:rPr>
              <w:t>Karakterizasyonunun</w:t>
            </w:r>
            <w:proofErr w:type="spellEnd"/>
            <w:r w:rsidRPr="00B7249B">
              <w:rPr>
                <w:rFonts w:ascii="Times New Roman" w:hAnsi="Times New Roman" w:cs="Times New Roman"/>
                <w:sz w:val="24"/>
                <w:szCs w:val="24"/>
              </w:rPr>
              <w:t xml:space="preserve"> Zamansal Değişimi Üzerine Bir Çalışma</w:t>
            </w:r>
          </w:p>
        </w:tc>
      </w:tr>
      <w:tr w:rsidR="00E71877" w:rsidRPr="00DA2355" w14:paraId="29B53754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BC6300F" w14:textId="77777777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2E7115" w14:textId="6D7639C1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/01/2024</w:t>
            </w:r>
          </w:p>
        </w:tc>
      </w:tr>
      <w:tr w:rsidR="00E71877" w:rsidRPr="00DA2355" w14:paraId="62D54BE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185F5E" w14:textId="77777777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0F686C" w14:textId="710FB9F9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-331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25D7D1" w14:textId="58778164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4.00</w:t>
            </w:r>
          </w:p>
        </w:tc>
      </w:tr>
      <w:tr w:rsidR="00E71877" w:rsidRPr="00DA2355" w14:paraId="4ABE5B6B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BCEF5F4" w14:textId="77777777" w:rsidR="00E71877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BE5B38" w14:textId="77777777" w:rsidR="00E71877" w:rsidRPr="00DA2355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1877" w:rsidRPr="00DA2355" w14:paraId="7DF05F2E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C5FD2E" w14:textId="77777777" w:rsidR="00E71877" w:rsidRDefault="00E71877" w:rsidP="00E7187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D8E7100" w14:textId="77777777" w:rsidR="00E71877" w:rsidRDefault="00E71877" w:rsidP="00E7187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C91FC0B" w14:textId="77777777" w:rsidR="00E71877" w:rsidRPr="00DA2355" w:rsidRDefault="00E71877" w:rsidP="00E7187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77F132E" w14:textId="77777777" w:rsidR="00E71877" w:rsidRDefault="00E71877" w:rsidP="00E71877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8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10F95BD" w14:textId="77777777" w:rsidR="00E71877" w:rsidRPr="005D3767" w:rsidRDefault="00E71877" w:rsidP="00E718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805ABB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C25648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18DF8B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E8B596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2F089F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0EAD87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C7F75D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D7C74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1053F1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1525410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E6FA335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154351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E62CF" w14:textId="77777777" w:rsidR="00154351" w:rsidRDefault="00154351" w:rsidP="005F3207">
      <w:pPr>
        <w:spacing w:after="0" w:line="240" w:lineRule="auto"/>
      </w:pPr>
      <w:r>
        <w:separator/>
      </w:r>
    </w:p>
  </w:endnote>
  <w:endnote w:type="continuationSeparator" w:id="0">
    <w:p w14:paraId="394A0503" w14:textId="77777777" w:rsidR="00154351" w:rsidRDefault="0015435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3583CE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73A699F2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96CD97D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3FE084E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0B247A34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2D63D" w14:textId="77777777" w:rsidR="00154351" w:rsidRDefault="00154351" w:rsidP="005F3207">
      <w:pPr>
        <w:spacing w:after="0" w:line="240" w:lineRule="auto"/>
      </w:pPr>
      <w:r>
        <w:separator/>
      </w:r>
    </w:p>
  </w:footnote>
  <w:footnote w:type="continuationSeparator" w:id="0">
    <w:p w14:paraId="7FE120C6" w14:textId="77777777" w:rsidR="00154351" w:rsidRDefault="0015435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8730433">
    <w:abstractNumId w:val="3"/>
  </w:num>
  <w:num w:numId="2" w16cid:durableId="1425146874">
    <w:abstractNumId w:val="1"/>
  </w:num>
  <w:num w:numId="3" w16cid:durableId="1956598786">
    <w:abstractNumId w:val="2"/>
  </w:num>
  <w:num w:numId="4" w16cid:durableId="595360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54351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71877"/>
    <w:rsid w:val="00E9235A"/>
    <w:rsid w:val="00ED0C4A"/>
    <w:rsid w:val="00EE74C6"/>
    <w:rsid w:val="00F40121"/>
    <w:rsid w:val="00F73A7A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C9F7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Tuba Arıdil</cp:lastModifiedBy>
  <cp:revision>2</cp:revision>
  <cp:lastPrinted>2020-06-01T13:59:00Z</cp:lastPrinted>
  <dcterms:created xsi:type="dcterms:W3CDTF">2024-01-15T12:26:00Z</dcterms:created>
  <dcterms:modified xsi:type="dcterms:W3CDTF">2024-01-15T12:26:00Z</dcterms:modified>
</cp:coreProperties>
</file>